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19C1" w14:textId="7DD4C6C6" w:rsidR="00DD3EE4" w:rsidRDefault="000F00ED" w:rsidP="000F00ED">
      <w:pPr>
        <w:pStyle w:val="Heading1"/>
      </w:pPr>
      <w:bookmarkStart w:id="0" w:name="_Information"/>
      <w:bookmarkEnd w:id="0"/>
      <w:r>
        <w:t>Information</w:t>
      </w:r>
    </w:p>
    <w:p w14:paraId="48B622ED" w14:textId="1DEFEFBF" w:rsidR="0016522F" w:rsidRDefault="0016522F" w:rsidP="000F00ED">
      <w:r>
        <w:t>These are the core files for the iOS Siri Shortcut, Storage Space</w:t>
      </w:r>
      <w:bookmarkStart w:id="1" w:name="_GoBack"/>
      <w:bookmarkEnd w:id="1"/>
    </w:p>
    <w:p w14:paraId="17D60AE7" w14:textId="77777777" w:rsidR="0016522F" w:rsidRPr="000F00ED" w:rsidRDefault="0016522F" w:rsidP="0016522F">
      <w:pPr>
        <w:pStyle w:val="Heading1"/>
      </w:pPr>
    </w:p>
    <w:sectPr w:rsidR="0016522F" w:rsidRPr="000F0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791C2" w14:textId="77777777" w:rsidR="00785A38" w:rsidRDefault="00785A38" w:rsidP="000F00ED">
      <w:pPr>
        <w:spacing w:after="0" w:line="240" w:lineRule="auto"/>
      </w:pPr>
      <w:r>
        <w:separator/>
      </w:r>
    </w:p>
  </w:endnote>
  <w:endnote w:type="continuationSeparator" w:id="0">
    <w:p w14:paraId="277280BB" w14:textId="77777777" w:rsidR="00785A38" w:rsidRDefault="00785A38" w:rsidP="000F0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9A574" w14:textId="77777777" w:rsidR="00785A38" w:rsidRDefault="00785A38" w:rsidP="000F00ED">
      <w:pPr>
        <w:spacing w:after="0" w:line="240" w:lineRule="auto"/>
      </w:pPr>
      <w:r>
        <w:separator/>
      </w:r>
    </w:p>
  </w:footnote>
  <w:footnote w:type="continuationSeparator" w:id="0">
    <w:p w14:paraId="3EDA9995" w14:textId="77777777" w:rsidR="00785A38" w:rsidRDefault="00785A38" w:rsidP="000F00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TY1tDQ0tDAzNDBS0lEKTi0uzszPAykwrAUA4OLofCwAAAA="/>
  </w:docVars>
  <w:rsids>
    <w:rsidRoot w:val="00F0689D"/>
    <w:rsid w:val="000F00ED"/>
    <w:rsid w:val="0016522F"/>
    <w:rsid w:val="00785A38"/>
    <w:rsid w:val="00DD3EE4"/>
    <w:rsid w:val="00F0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D56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00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0ED"/>
  </w:style>
  <w:style w:type="paragraph" w:styleId="Footer">
    <w:name w:val="footer"/>
    <w:basedOn w:val="Normal"/>
    <w:link w:val="FooterChar"/>
    <w:uiPriority w:val="99"/>
    <w:unhideWhenUsed/>
    <w:rsid w:val="000F0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0ED"/>
  </w:style>
  <w:style w:type="character" w:customStyle="1" w:styleId="Heading1Char">
    <w:name w:val="Heading 1 Char"/>
    <w:basedOn w:val="DefaultParagraphFont"/>
    <w:link w:val="Heading1"/>
    <w:uiPriority w:val="9"/>
    <w:rsid w:val="000F00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F00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0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00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4T01:32:00Z</dcterms:created>
  <dcterms:modified xsi:type="dcterms:W3CDTF">2020-02-04T15:09:00Z</dcterms:modified>
</cp:coreProperties>
</file>